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Egypt</w:t>
      </w:r>
      <w:r>
        <w:t xml:space="preserve"> </w:t>
      </w:r>
      <w:r>
        <w:t xml:space="preserve">Cairo</w:t>
      </w:r>
    </w:p>
    <w:bookmarkStart w:id="20" w:name="Xb373ddc7071456f2dc57d7dd315232beadac84e"/>
    <w:p>
      <w:pPr>
        <w:pStyle w:val="Heading1"/>
      </w:pPr>
      <w:r>
        <w:t xml:space="preserve">Cover Letter for Welder Position in Egypt Cairo</w:t>
      </w:r>
    </w:p>
    <w:p>
      <w:pPr>
        <w:pStyle w:val="FirstParagraph"/>
      </w:pPr>
      <w:r>
        <w:t xml:space="preserve">Dear [Hiring Manager's Name],</w:t>
      </w:r>
    </w:p>
    <w:p>
      <w:pPr>
        <w:pStyle w:val="BodyText"/>
      </w:pPr>
      <w:r>
        <w:t xml:space="preserve">I am writing to express my enthusiastic interest in the Welder position at your esteemed organization, located in the vibrant city of Cairo, Egypt. With a robust background in welding and a deep commitment to excellence, I am eager to contribute my skills and expertise to support your projects in this dynamic region. The opportunity to work as a Welder in Egypt Cairo is not only professionally appealing but also aligns with my career aspirations, as I am passionate about contributing to the growth of infrastructure and industrial development in this thriving country.</w:t>
      </w:r>
    </w:p>
    <w:p>
      <w:pPr>
        <w:pStyle w:val="BodyText"/>
      </w:pPr>
      <w:r>
        <w:t xml:space="preserve">Over the past [X years] of my career, I have honed my skills as a Welder, specializing in a wide range of welding techniques such as MIG (Metal Inert Gas), TIG (Tungsten Inert Gas), and Stick welding. My experience includes working on diverse projects, from structural steel fabrication to pipeline construction, where precision and attention to detail were paramount. I have consistently delivered high-quality work under tight deadlines, adhering to industry standards and safety protocols. This hands-on experience has equipped me with the technical proficiency and problem-solving abilities necessary to excel in a fast-paced environment like Cairo.</w:t>
      </w:r>
    </w:p>
    <w:p>
      <w:pPr>
        <w:pStyle w:val="BodyText"/>
      </w:pPr>
      <w:r>
        <w:t xml:space="preserve">One of my proudest accomplishments as a Welder was [insert specific example, e.g., "leading a team to complete a large-scale steel framework for a commercial building in Alexandria, Egypt"]. This project required not only technical expertise but also strong communication and teamwork skills, as I collaborated with engineers, project managers, and fellow welders to ensure seamless execution. My ability to adapt to challenging conditions and maintain a high level of productivity has been consistently recognized by my employers. Additionally, I hold certifications in [list relevant certifications, e.g., "AWS (American Welding Society) Certified Welder" or "ISO 9001 standards"], which further validate my dedication to professionalism and quality.</w:t>
      </w:r>
    </w:p>
    <w:p>
      <w:pPr>
        <w:pStyle w:val="BodyText"/>
      </w:pPr>
      <w:r>
        <w:t xml:space="preserve">What sets me apart as a Welder is my unwavering commitment to safety and precision. In every project I undertake, I prioritize adhering to OSHA (Occupational Safety and Health Administration) guidelines and local regulations, ensuring that both the work environment and the end result meet the highest standards. My experience in Egypt Cairo has also taught me the importance of understanding cultural nuances in workplace dynamics. For instance, collaborating with local teams on infrastructure projects such as [mention a relevant project or industry, e.g., "oil and gas pipelines" or "construction of renewable energy facilities"] has sharpened my ability to work effectively across diverse teams and navigate the unique challenges of this region.</w:t>
      </w:r>
    </w:p>
    <w:p>
      <w:pPr>
        <w:pStyle w:val="BodyText"/>
      </w:pPr>
      <w:r>
        <w:t xml:space="preserve">Working in Egypt Cairo presents an exciting opportunity for me to contribute to the country’s growing industrial landscape. As a Welder, I am particularly drawn to the potential for innovation and expansion in sectors such as construction, manufacturing, and renewable energy. The demand for skilled labor in these industries is rising rapidly, and I am eager to play a role in supporting Egypt’s vision for sustainable development. My familiarity with local materials and equipment, combined with my technical expertise, positions me to deliver results that meet the specific needs of your organization.</w:t>
      </w:r>
    </w:p>
    <w:p>
      <w:pPr>
        <w:pStyle w:val="BodyText"/>
      </w:pPr>
      <w:r>
        <w:t xml:space="preserve">Moreover, I deeply respect the cultural and economic significance of Cairo as a hub for trade and industry in the Middle East. The city’s strategic location and growing infrastructure projects make it an ideal setting for a Welder who is passionate about contributing to meaningful work. I am particularly inspired by [mention a specific aspect of Egypt Cairo, e.g., "the modernization of transportation networks" or "the development of smart cities"], and I am eager to bring my skills to bear on projects that align with these goals.</w:t>
      </w:r>
    </w:p>
    <w:p>
      <w:pPr>
        <w:pStyle w:val="BodyText"/>
      </w:pPr>
      <w:r>
        <w:t xml:space="preserve">In addition to my technical skills, I bring a strong work ethic and a collaborative spirit. I thrive in team-oriented environments and am always willing to learn from others while sharing my own knowledge. My ability to communicate clearly and maintain a positive attitude under pressure has been instrumental in fostering productive relationships with colleagues and clients alike. Whether working independently or as part of a larger team, I am dedicated to delivering work that exceeds expectations.</w:t>
      </w:r>
    </w:p>
    <w:p>
      <w:pPr>
        <w:pStyle w:val="BodyText"/>
      </w:pPr>
      <w:r>
        <w:t xml:space="preserve">I am confident that my experience, certifications, and passion for welding make me an excellent fit for your organization’s needs. I would be honored to bring my expertise to your team in Egypt Cairo and contribute to the success of your projects. Thank you for considering my application. I look forward to the opportunity to discuss how my background and skills align with your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Egypt Cairo</dc:title>
  <dc:creator/>
  <cp:keywords/>
  <dcterms:created xsi:type="dcterms:W3CDTF">2026-07-23T08:46:14Z</dcterms:created>
  <dcterms:modified xsi:type="dcterms:W3CDTF">2026-07-23T08:46:14Z</dcterms:modified>
</cp:coreProperties>
</file>

<file path=docProps/custom.xml><?xml version="1.0" encoding="utf-8"?>
<Properties xmlns="http://schemas.openxmlformats.org/officeDocument/2006/custom-properties" xmlns:vt="http://schemas.openxmlformats.org/officeDocument/2006/docPropsVTypes"/>
</file>